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52B13" w14:textId="77777777" w:rsidR="003844ED" w:rsidRDefault="00AA11DC">
      <w:pPr>
        <w:pStyle w:val="a4"/>
      </w:pPr>
      <w:r>
        <w:t>Индивидуальный проект. Этап 5</w:t>
      </w:r>
    </w:p>
    <w:p w14:paraId="7A6242FA" w14:textId="77777777" w:rsidR="003844ED" w:rsidRDefault="00AA11DC">
      <w:pPr>
        <w:pStyle w:val="a5"/>
      </w:pPr>
      <w:r>
        <w:t>Добавить с сайту все остальные элементы.</w:t>
      </w:r>
    </w:p>
    <w:p w14:paraId="26B0712D" w14:textId="77777777" w:rsidR="003844ED" w:rsidRDefault="00AA11DC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0029830"/>
        <w:docPartObj>
          <w:docPartGallery w:val="Table of Contents"/>
          <w:docPartUnique/>
        </w:docPartObj>
      </w:sdtPr>
      <w:sdtEndPr/>
      <w:sdtContent>
        <w:p w14:paraId="59F284AB" w14:textId="77777777" w:rsidR="003844ED" w:rsidRDefault="00AA11DC">
          <w:pPr>
            <w:pStyle w:val="ae"/>
          </w:pPr>
          <w:r>
            <w:t>Содержание</w:t>
          </w:r>
        </w:p>
        <w:p w14:paraId="47D86C3D" w14:textId="77777777" w:rsidR="00DD4A41" w:rsidRDefault="00AA11DC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4578269" w:history="1">
            <w:r w:rsidR="00DD4A41" w:rsidRPr="005A18B0">
              <w:rPr>
                <w:rStyle w:val="ad"/>
                <w:rFonts w:hint="eastAsia"/>
                <w:noProof/>
              </w:rPr>
              <w:t>Цель</w:t>
            </w:r>
            <w:r w:rsidR="00DD4A41" w:rsidRPr="005A18B0">
              <w:rPr>
                <w:rStyle w:val="ad"/>
                <w:noProof/>
              </w:rPr>
              <w:t xml:space="preserve"> </w:t>
            </w:r>
            <w:r w:rsidR="00DD4A41" w:rsidRPr="005A18B0">
              <w:rPr>
                <w:rStyle w:val="ad"/>
                <w:rFonts w:hint="eastAsia"/>
                <w:noProof/>
              </w:rPr>
              <w:t>работы</w:t>
            </w:r>
            <w:r w:rsidR="00DD4A41">
              <w:rPr>
                <w:noProof/>
                <w:webHidden/>
              </w:rPr>
              <w:tab/>
            </w:r>
            <w:r w:rsidR="00DD4A41">
              <w:rPr>
                <w:noProof/>
                <w:webHidden/>
              </w:rPr>
              <w:fldChar w:fldCharType="begin"/>
            </w:r>
            <w:r w:rsidR="00DD4A41">
              <w:rPr>
                <w:noProof/>
                <w:webHidden/>
              </w:rPr>
              <w:instrText xml:space="preserve"> PAGEREF _Toc104578269 \h </w:instrText>
            </w:r>
            <w:r w:rsidR="00DD4A41">
              <w:rPr>
                <w:noProof/>
                <w:webHidden/>
              </w:rPr>
            </w:r>
            <w:r w:rsidR="00DD4A41">
              <w:rPr>
                <w:noProof/>
                <w:webHidden/>
              </w:rPr>
              <w:fldChar w:fldCharType="separate"/>
            </w:r>
            <w:r w:rsidR="00DD4A41">
              <w:rPr>
                <w:noProof/>
                <w:webHidden/>
              </w:rPr>
              <w:t>1</w:t>
            </w:r>
            <w:r w:rsidR="00DD4A41">
              <w:rPr>
                <w:noProof/>
                <w:webHidden/>
              </w:rPr>
              <w:fldChar w:fldCharType="end"/>
            </w:r>
          </w:hyperlink>
        </w:p>
        <w:p w14:paraId="54BD2B03" w14:textId="77777777" w:rsidR="00DD4A41" w:rsidRDefault="00DD4A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578270" w:history="1">
            <w:r w:rsidRPr="005A18B0">
              <w:rPr>
                <w:rStyle w:val="ad"/>
                <w:rFonts w:hint="eastAsia"/>
                <w:noProof/>
              </w:rPr>
              <w:t>Выполнение</w:t>
            </w:r>
            <w:r w:rsidRPr="005A18B0">
              <w:rPr>
                <w:rStyle w:val="ad"/>
                <w:noProof/>
              </w:rPr>
              <w:t xml:space="preserve"> </w:t>
            </w:r>
            <w:r w:rsidRPr="005A18B0">
              <w:rPr>
                <w:rStyle w:val="ad"/>
                <w:rFonts w:hint="eastAsia"/>
                <w:noProof/>
              </w:rPr>
              <w:t>лабораторной</w:t>
            </w:r>
            <w:r w:rsidRPr="005A18B0">
              <w:rPr>
                <w:rStyle w:val="ad"/>
                <w:noProof/>
              </w:rPr>
              <w:t xml:space="preserve"> </w:t>
            </w:r>
            <w:r w:rsidRPr="005A18B0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78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7FD89" w14:textId="77777777" w:rsidR="00DD4A41" w:rsidRDefault="00DD4A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578271" w:history="1">
            <w:r w:rsidRPr="005A18B0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78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65CBE" w14:textId="77777777" w:rsidR="003844ED" w:rsidRDefault="00AA11DC">
          <w:r>
            <w:fldChar w:fldCharType="end"/>
          </w:r>
        </w:p>
      </w:sdtContent>
    </w:sdt>
    <w:p w14:paraId="0D90B520" w14:textId="77777777" w:rsidR="003844ED" w:rsidRDefault="00AA11DC">
      <w:pPr>
        <w:pStyle w:val="2"/>
      </w:pPr>
      <w:bookmarkStart w:id="0" w:name="цель-работы"/>
      <w:bookmarkStart w:id="1" w:name="_Toc104578269"/>
      <w:r>
        <w:t>Цель работы</w:t>
      </w:r>
      <w:bookmarkEnd w:id="1"/>
    </w:p>
    <w:p w14:paraId="038146C6" w14:textId="77777777" w:rsidR="003844ED" w:rsidRDefault="00AA11DC">
      <w:pPr>
        <w:pStyle w:val="FirstParagraph"/>
      </w:pPr>
      <w:r>
        <w:t>Добавить с сайту все остальные элементы.</w:t>
      </w:r>
    </w:p>
    <w:p w14:paraId="1184CB9C" w14:textId="77777777" w:rsidR="003844ED" w:rsidRDefault="00AA11DC">
      <w:pPr>
        <w:pStyle w:val="2"/>
      </w:pPr>
      <w:bookmarkStart w:id="2" w:name="выполнение-лабораторной-работы"/>
      <w:bookmarkStart w:id="3" w:name="_Toc104578270"/>
      <w:bookmarkEnd w:id="0"/>
      <w:r>
        <w:t>Выполнение лабораторной работы</w:t>
      </w:r>
      <w:bookmarkEnd w:id="3"/>
    </w:p>
    <w:p w14:paraId="2E83E38F" w14:textId="77777777" w:rsidR="003844ED" w:rsidRDefault="00AA11DC">
      <w:pPr>
        <w:pStyle w:val="Compact"/>
        <w:numPr>
          <w:ilvl w:val="0"/>
          <w:numId w:val="2"/>
        </w:numPr>
      </w:pPr>
      <w:r>
        <w:t>Сделал записи для персональных проектов.</w:t>
      </w:r>
    </w:p>
    <w:p w14:paraId="14BDAE28" w14:textId="77777777" w:rsidR="003844ED" w:rsidRDefault="00AA11DC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9F91A54" wp14:editId="5473C01D">
            <wp:extent cx="5334000" cy="3242595"/>
            <wp:effectExtent l="0" t="0" r="0" b="0"/>
            <wp:docPr id="22" name="Picture" descr="Результат выполнения перво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s_prj05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BCEF9C4" w14:textId="77777777" w:rsidR="003844ED" w:rsidRDefault="00AA11DC">
      <w:pPr>
        <w:pStyle w:val="ImageCaption"/>
      </w:pPr>
      <w:r>
        <w:t>Результат выполнения первого задания</w:t>
      </w:r>
    </w:p>
    <w:p w14:paraId="5E50A7BF" w14:textId="77777777" w:rsidR="003844ED" w:rsidRDefault="00AA11DC">
      <w:pPr>
        <w:pStyle w:val="Compact"/>
        <w:numPr>
          <w:ilvl w:val="0"/>
          <w:numId w:val="3"/>
        </w:numPr>
      </w:pPr>
      <w:r>
        <w:t>Сделал пост по прошедшей неделе.</w:t>
      </w:r>
    </w:p>
    <w:p w14:paraId="57403888" w14:textId="77777777" w:rsidR="003844ED" w:rsidRDefault="00AA11DC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779DE9D4" wp14:editId="00206D4B">
            <wp:extent cx="5334000" cy="3242595"/>
            <wp:effectExtent l="0" t="0" r="0" b="0"/>
            <wp:docPr id="26" name="Picture" descr="Результат выполнения второ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_prj05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5C593B2" w14:textId="77777777" w:rsidR="003844ED" w:rsidRDefault="00AA11DC">
      <w:pPr>
        <w:pStyle w:val="ImageCaption"/>
      </w:pPr>
      <w:r>
        <w:t>Результат выполнения второго задания</w:t>
      </w:r>
    </w:p>
    <w:p w14:paraId="17BFE8C9" w14:textId="77777777" w:rsidR="003844ED" w:rsidRDefault="00AA11DC">
      <w:pPr>
        <w:pStyle w:val="Compact"/>
        <w:numPr>
          <w:ilvl w:val="0"/>
          <w:numId w:val="4"/>
        </w:numPr>
      </w:pPr>
      <w:r>
        <w:t>Добавил пост на тему языки научного программирования.</w:t>
      </w:r>
    </w:p>
    <w:p w14:paraId="385227AF" w14:textId="77777777" w:rsidR="003844ED" w:rsidRDefault="00AA11DC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70D92B6" wp14:editId="5EC2405C">
            <wp:extent cx="5334000" cy="3242595"/>
            <wp:effectExtent l="0" t="0" r="0" b="0"/>
            <wp:docPr id="30" name="Picture" descr="Результат выполнения третьего зад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ages_prj05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2C9350C" w14:textId="77777777" w:rsidR="003844ED" w:rsidRDefault="00AA11DC">
      <w:pPr>
        <w:pStyle w:val="ImageCaption"/>
      </w:pPr>
      <w:r>
        <w:t>Результат выполнения третьего задания</w:t>
      </w:r>
    </w:p>
    <w:p w14:paraId="3C04EA59" w14:textId="77777777" w:rsidR="003844ED" w:rsidRDefault="00AA11DC">
      <w:pPr>
        <w:pStyle w:val="2"/>
      </w:pPr>
      <w:bookmarkStart w:id="7" w:name="вывод"/>
      <w:bookmarkStart w:id="8" w:name="_Toc104578271"/>
      <w:bookmarkEnd w:id="2"/>
      <w:r>
        <w:t>Вывод</w:t>
      </w:r>
      <w:bookmarkEnd w:id="8"/>
    </w:p>
    <w:p w14:paraId="239F1BC5" w14:textId="77777777" w:rsidR="003844ED" w:rsidRDefault="00AA11DC">
      <w:pPr>
        <w:pStyle w:val="FirstParagraph"/>
      </w:pPr>
      <w:r>
        <w:t>Доба</w:t>
      </w:r>
      <w:r>
        <w:t>вил с сайту все остальные элементы.</w:t>
      </w:r>
      <w:bookmarkEnd w:id="7"/>
    </w:p>
    <w:sectPr w:rsidR="003844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E3A51" w14:textId="77777777" w:rsidR="00AA11DC" w:rsidRDefault="00AA11DC">
      <w:pPr>
        <w:spacing w:after="0"/>
      </w:pPr>
      <w:r>
        <w:separator/>
      </w:r>
    </w:p>
  </w:endnote>
  <w:endnote w:type="continuationSeparator" w:id="0">
    <w:p w14:paraId="6E9769E1" w14:textId="77777777" w:rsidR="00AA11DC" w:rsidRDefault="00AA11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D28B2" w14:textId="77777777" w:rsidR="00AA11DC" w:rsidRDefault="00AA11DC">
      <w:r>
        <w:separator/>
      </w:r>
    </w:p>
  </w:footnote>
  <w:footnote w:type="continuationSeparator" w:id="0">
    <w:p w14:paraId="2975737C" w14:textId="77777777" w:rsidR="00AA11DC" w:rsidRDefault="00AA1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6284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922A1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28CA9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32657B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44ED"/>
    <w:rsid w:val="003844ED"/>
    <w:rsid w:val="00AA11DC"/>
    <w:rsid w:val="00DD4A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83E9F39"/>
  <w15:docId w15:val="{A701AEAA-F560-7743-A204-5D825B90E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DD4A4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Абдулфазов Мансур али оглы</dc:creator>
  <cp:keywords/>
  <cp:lastModifiedBy>Абдулфазова Севил</cp:lastModifiedBy>
  <cp:revision>2</cp:revision>
  <dcterms:created xsi:type="dcterms:W3CDTF">2022-05-27T18:10:00Z</dcterms:created>
  <dcterms:modified xsi:type="dcterms:W3CDTF">2022-05-27T18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обавить с сайту все остальные элементы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